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4DCC85AD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DB52C5D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(</w:t>
      </w:r>
      <w:r w:rsidR="00C207B5">
        <w:rPr>
          <w:rFonts w:ascii="Arial" w:hAnsi="Arial" w:cs="Arial"/>
          <w:sz w:val="24"/>
        </w:rPr>
        <w:t>Research Area</w:t>
      </w:r>
      <w:r w:rsidR="00CA71B1" w:rsidRPr="00906BC0">
        <w:rPr>
          <w:rFonts w:ascii="Arial" w:hAnsi="Arial" w:cs="Arial"/>
          <w:sz w:val="24"/>
        </w:rPr>
        <w:t xml:space="preserve">: </w:t>
      </w:r>
      <w:r w:rsidR="0094666E" w:rsidRPr="00906BC0">
        <w:rPr>
          <w:rFonts w:ascii="Arial" w:hAnsi="Arial" w:cs="Arial"/>
          <w:sz w:val="24"/>
        </w:rPr>
        <w:t>Social</w:t>
      </w:r>
      <w:r w:rsidR="008C2E65" w:rsidRPr="00906BC0">
        <w:rPr>
          <w:rFonts w:ascii="Arial" w:hAnsi="Arial" w:cs="Arial"/>
          <w:sz w:val="24"/>
        </w:rPr>
        <w:t xml:space="preserve"> Cognitive</w:t>
      </w:r>
      <w:r w:rsidR="0094666E" w:rsidRPr="00906BC0">
        <w:rPr>
          <w:rFonts w:ascii="Arial" w:hAnsi="Arial" w:cs="Arial"/>
          <w:sz w:val="24"/>
        </w:rPr>
        <w:t xml:space="preserve"> Neuroscience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20763845" w14:textId="77777777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79BE039A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561ABFE2" w:rsidR="007F0851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5EA20385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SHRC Canada Graduate Scholarship – </w:t>
      </w:r>
      <w:proofErr w:type="gramStart"/>
      <w:r w:rsidRPr="00906BC0">
        <w:rPr>
          <w:rFonts w:ascii="Arial" w:hAnsi="Arial" w:cs="Arial"/>
          <w:sz w:val="24"/>
        </w:rPr>
        <w:t>Master’s</w:t>
      </w:r>
      <w:proofErr w:type="gramEnd"/>
      <w:r w:rsidRPr="00906BC0">
        <w:rPr>
          <w:rFonts w:ascii="Arial" w:hAnsi="Arial" w:cs="Arial"/>
          <w:sz w:val="24"/>
        </w:rPr>
        <w:t xml:space="preserve">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797C998" w14:textId="77777777" w:rsidR="00012DDD" w:rsidRPr="00906BC0" w:rsidRDefault="00012DDD" w:rsidP="00012DD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351D7E0C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C8A2A7D" w14:textId="30CAA90D" w:rsidR="00BC5146" w:rsidRPr="00BC5146" w:rsidRDefault="00BC5146" w:rsidP="00BC514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>
        <w:rPr>
          <w:rFonts w:ascii="Arial" w:hAnsi="Arial" w:cs="Arial"/>
          <w:sz w:val="24"/>
        </w:rPr>
        <w:t>In Press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Pr="00906BC0">
        <w:rPr>
          <w:rFonts w:ascii="Arial" w:hAnsi="Arial" w:cs="Arial"/>
          <w:sz w:val="24"/>
        </w:rPr>
        <w:t>.</w:t>
      </w:r>
    </w:p>
    <w:p w14:paraId="631C7B96" w14:textId="77777777" w:rsidR="00BC5146" w:rsidRDefault="00BC5146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779642E" w14:textId="0BF7123C" w:rsidR="00012DDD" w:rsidRPr="00BE4A1E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 w:rsidR="00BE4A1E">
        <w:rPr>
          <w:rFonts w:ascii="Arial" w:hAnsi="Arial" w:cs="Arial"/>
          <w:i/>
          <w:sz w:val="24"/>
        </w:rPr>
        <w:t>, 235</w:t>
      </w:r>
      <w:r w:rsidR="00BE4A1E" w:rsidRPr="008E4025">
        <w:rPr>
          <w:rFonts w:ascii="Arial" w:hAnsi="Arial" w:cs="Arial"/>
          <w:sz w:val="24"/>
        </w:rPr>
        <w:t>(11)</w:t>
      </w:r>
      <w:r w:rsidR="00BE4A1E">
        <w:rPr>
          <w:rFonts w:ascii="Arial" w:hAnsi="Arial" w:cs="Arial"/>
          <w:sz w:val="24"/>
        </w:rPr>
        <w:t>, 3469-3</w:t>
      </w:r>
      <w:r w:rsidR="00EF0C1F">
        <w:rPr>
          <w:rFonts w:ascii="Arial" w:hAnsi="Arial" w:cs="Arial"/>
          <w:sz w:val="24"/>
        </w:rPr>
        <w:t>477</w:t>
      </w:r>
    </w:p>
    <w:p w14:paraId="1705200A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AAAE59E" w14:textId="04E1B26D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 w:rsidR="006E7C33"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.</w:t>
      </w:r>
    </w:p>
    <w:p w14:paraId="4937AAE6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A424D9" w14:textId="4B47E766" w:rsidR="00012DDD" w:rsidRPr="00906BC0" w:rsidRDefault="00012DDD" w:rsidP="00012DD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Under Review</w:t>
      </w:r>
    </w:p>
    <w:p w14:paraId="6F269D3A" w14:textId="56EA1549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25B8F700" w14:textId="4D3481A6" w:rsidR="00B833D3" w:rsidRPr="001E497F" w:rsidRDefault="001E497F" w:rsidP="001E497F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Under Review). Power Related Differences in Frontal Alpha Asymmetry. </w:t>
      </w:r>
      <w:r>
        <w:rPr>
          <w:rFonts w:ascii="Arial" w:hAnsi="Arial" w:cs="Arial"/>
          <w:i/>
          <w:sz w:val="24"/>
        </w:rPr>
        <w:t xml:space="preserve">Cognitive Neuroscience </w:t>
      </w:r>
      <w:r>
        <w:rPr>
          <w:rFonts w:ascii="Arial" w:hAnsi="Arial" w:cs="Arial"/>
          <w:sz w:val="24"/>
        </w:rPr>
        <w:t>(</w:t>
      </w:r>
      <w:r w:rsidRPr="001E497F">
        <w:rPr>
          <w:rFonts w:ascii="Arial" w:hAnsi="Arial" w:cs="Arial"/>
          <w:sz w:val="24"/>
        </w:rPr>
        <w:t>CNS-ER 18-25</w:t>
      </w:r>
      <w:r>
        <w:rPr>
          <w:rFonts w:ascii="Arial" w:hAnsi="Arial" w:cs="Arial"/>
          <w:sz w:val="24"/>
        </w:rPr>
        <w:t>).</w:t>
      </w:r>
    </w:p>
    <w:p w14:paraId="536E1F16" w14:textId="77777777" w:rsidR="001E497F" w:rsidRPr="001E497F" w:rsidRDefault="001E497F" w:rsidP="001E497F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7B91887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192E19E0" w14:textId="18A36099" w:rsid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318A15" w14:textId="6618A978" w:rsidR="002B343B" w:rsidRP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</w:t>
      </w:r>
      <w:bookmarkStart w:id="0" w:name="_GoBack"/>
      <w:bookmarkEnd w:id="0"/>
      <w:r w:rsidRPr="00906BC0">
        <w:rPr>
          <w:rFonts w:ascii="Arial" w:hAnsi="Arial" w:cs="Arial"/>
          <w:sz w:val="24"/>
        </w:rPr>
        <w:t>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F16B245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0A627A31" w14:textId="42B613B1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001D3D63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JavaScript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2378510A" w14:textId="59C9B589" w:rsidR="00EB26A9" w:rsidRPr="00906BC0" w:rsidRDefault="00EB26A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2FE7D04" w14:textId="6DEEC417" w:rsidR="00AA7E81" w:rsidRPr="00906BC0" w:rsidRDefault="000C2FD4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EER REVIEWING</w:t>
      </w:r>
      <w:r w:rsidR="00EB26A9" w:rsidRPr="00906BC0">
        <w:rPr>
          <w:rFonts w:ascii="Arial" w:hAnsi="Arial" w:cs="Arial"/>
          <w:b/>
          <w:sz w:val="24"/>
        </w:rPr>
        <w:t xml:space="preserve">: </w:t>
      </w:r>
      <w:r w:rsidR="00EB26A9" w:rsidRPr="00906BC0">
        <w:rPr>
          <w:rFonts w:ascii="Arial" w:hAnsi="Arial" w:cs="Arial"/>
          <w:sz w:val="24"/>
        </w:rPr>
        <w:t>Experimental Brain Research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AE4467" w14:textId="021C1790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F623746" w14:textId="21694549" w:rsidR="00CC1384" w:rsidRPr="00CC1384" w:rsidRDefault="00CC1384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 Symposium Organizer (2017-Current)</w:t>
      </w:r>
    </w:p>
    <w:p w14:paraId="0C1DBCE0" w14:textId="6A39BA90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Founding Member (2017-Current)</w:t>
      </w:r>
    </w:p>
    <w:p w14:paraId="37A8E70C" w14:textId="2F04B517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Current)</w:t>
      </w:r>
    </w:p>
    <w:p w14:paraId="5F20ACBA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Current)</w:t>
      </w:r>
    </w:p>
    <w:p w14:paraId="4B656E56" w14:textId="78220688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Current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A71A7C8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Orientation Week Leader &amp; Organizer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6D193" w14:textId="77777777" w:rsidR="00A16FCF" w:rsidRDefault="00A16FCF" w:rsidP="00C7713F">
      <w:pPr>
        <w:spacing w:after="0" w:line="240" w:lineRule="auto"/>
      </w:pPr>
      <w:r>
        <w:separator/>
      </w:r>
    </w:p>
  </w:endnote>
  <w:endnote w:type="continuationSeparator" w:id="0">
    <w:p w14:paraId="1F818FDA" w14:textId="77777777" w:rsidR="00A16FCF" w:rsidRDefault="00A16FCF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751AE" w14:textId="77777777" w:rsidR="00A16FCF" w:rsidRDefault="00A16FCF" w:rsidP="00C7713F">
      <w:pPr>
        <w:spacing w:after="0" w:line="240" w:lineRule="auto"/>
      </w:pPr>
      <w:r>
        <w:separator/>
      </w:r>
    </w:p>
  </w:footnote>
  <w:footnote w:type="continuationSeparator" w:id="0">
    <w:p w14:paraId="7ED0AC31" w14:textId="77777777" w:rsidR="00A16FCF" w:rsidRDefault="00A16FCF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FCF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30DB7"/>
    <w:rsid w:val="00435C53"/>
    <w:rsid w:val="0043786C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240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4EEE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4780"/>
    <w:rsid w:val="00B3518D"/>
    <w:rsid w:val="00B3653C"/>
    <w:rsid w:val="00B37D8D"/>
    <w:rsid w:val="00B4202A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476A"/>
    <w:rsid w:val="00D3478E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746FDA-B42F-4415-8EFD-E39928383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972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</cp:lastModifiedBy>
  <cp:revision>438</cp:revision>
  <cp:lastPrinted>2018-01-28T18:54:00Z</cp:lastPrinted>
  <dcterms:created xsi:type="dcterms:W3CDTF">2016-10-05T19:10:00Z</dcterms:created>
  <dcterms:modified xsi:type="dcterms:W3CDTF">2018-03-29T21:22:00Z</dcterms:modified>
</cp:coreProperties>
</file>